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4A7F0" w14:textId="5D52BA4A" w:rsidR="00AF7C8D" w:rsidRPr="00AF46F0" w:rsidRDefault="00202BC2" w:rsidP="006E501F">
      <w:r w:rsidRPr="00AF46F0">
        <w:rPr>
          <w:noProof/>
        </w:rPr>
        <w:drawing>
          <wp:anchor distT="0" distB="0" distL="114300" distR="114300" simplePos="0" relativeHeight="251658240" behindDoc="1" locked="0" layoutInCell="1" allowOverlap="1" wp14:anchorId="7B8543B4" wp14:editId="629F150A">
            <wp:simplePos x="0" y="0"/>
            <wp:positionH relativeFrom="column">
              <wp:posOffset>0</wp:posOffset>
            </wp:positionH>
            <wp:positionV relativeFrom="paragraph">
              <wp:posOffset>-1</wp:posOffset>
            </wp:positionV>
            <wp:extent cx="2914650" cy="585659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118" cy="587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B6F5D" w14:textId="77777777" w:rsidR="006E501F" w:rsidRPr="00AF46F0" w:rsidRDefault="006E501F" w:rsidP="006E501F"/>
    <w:p w14:paraId="44EC2012" w14:textId="481EC1D0" w:rsidR="006E501F" w:rsidRPr="00AF46F0" w:rsidRDefault="00FF084B" w:rsidP="00FF084B">
      <w:pPr>
        <w:jc w:val="right"/>
      </w:pPr>
      <w:r w:rsidRPr="00AF46F0">
        <w:rPr>
          <w:rFonts w:cstheme="minorHAnsi"/>
        </w:rPr>
        <w:fldChar w:fldCharType="begin"/>
      </w:r>
      <w:r w:rsidRPr="00AF46F0">
        <w:rPr>
          <w:rFonts w:cstheme="minorHAnsi"/>
        </w:rPr>
        <w:instrText xml:space="preserve"> DATE \@ "dd MMMM yyyy" </w:instrText>
      </w:r>
      <w:r w:rsidRPr="00AF46F0">
        <w:rPr>
          <w:rFonts w:cstheme="minorHAnsi"/>
        </w:rPr>
        <w:fldChar w:fldCharType="separate"/>
      </w:r>
      <w:r w:rsidR="00AF46F0" w:rsidRPr="00AF46F0">
        <w:rPr>
          <w:rFonts w:cstheme="minorHAnsi"/>
          <w:noProof/>
        </w:rPr>
        <w:t>26 September 2023</w:t>
      </w:r>
      <w:r w:rsidRPr="00AF46F0">
        <w:rPr>
          <w:rFonts w:cstheme="minorHAnsi"/>
          <w:noProof/>
        </w:rPr>
        <w:fldChar w:fldCharType="end"/>
      </w:r>
    </w:p>
    <w:p w14:paraId="10602D79" w14:textId="1ACA88F4" w:rsidR="00056087" w:rsidRPr="00AF46F0" w:rsidRDefault="00FD706A" w:rsidP="00780A81">
      <w:pPr>
        <w:spacing w:after="0"/>
        <w:jc w:val="right"/>
        <w:rPr>
          <w:rFonts w:cstheme="minorHAnsi"/>
        </w:rPr>
      </w:pPr>
      <w:r w:rsidRPr="00AF46F0">
        <w:rPr>
          <w:rFonts w:cstheme="minorHAnsi"/>
          <w:noProof/>
        </w:rPr>
        <w:tab/>
      </w:r>
      <w:r w:rsidRPr="00AF46F0">
        <w:rPr>
          <w:rFonts w:cstheme="minorHAnsi"/>
          <w:noProof/>
        </w:rPr>
        <w:tab/>
      </w:r>
      <w:r w:rsidRPr="00AF46F0">
        <w:rPr>
          <w:rFonts w:cstheme="minorHAnsi"/>
          <w:noProof/>
        </w:rPr>
        <w:tab/>
      </w:r>
      <w:r w:rsidRPr="00AF46F0">
        <w:rPr>
          <w:rFonts w:cstheme="minorHAnsi"/>
          <w:noProof/>
        </w:rPr>
        <w:tab/>
      </w:r>
      <w:r w:rsidRPr="00AF46F0">
        <w:rPr>
          <w:rFonts w:cstheme="minorHAnsi"/>
          <w:noProof/>
        </w:rPr>
        <w:tab/>
      </w:r>
      <w:r w:rsidRPr="00AF46F0">
        <w:rPr>
          <w:rFonts w:cstheme="minorHAnsi"/>
          <w:noProof/>
        </w:rPr>
        <w:tab/>
      </w:r>
      <w:r w:rsidRPr="00AF46F0">
        <w:rPr>
          <w:rFonts w:cstheme="minorHAnsi"/>
          <w:noProof/>
        </w:rPr>
        <w:tab/>
      </w:r>
      <w:r w:rsidR="00FF084B" w:rsidRPr="00AF46F0">
        <w:rPr>
          <w:rFonts w:cstheme="minorHAnsi"/>
        </w:rPr>
        <w:t xml:space="preserve">Licentia </w:t>
      </w:r>
      <w:r w:rsidR="00EB5F0B" w:rsidRPr="00AF46F0">
        <w:rPr>
          <w:rFonts w:cstheme="minorHAnsi"/>
        </w:rPr>
        <w:t>Franchise SA</w:t>
      </w:r>
      <w:r w:rsidR="006E501F" w:rsidRPr="00AF46F0">
        <w:rPr>
          <w:rFonts w:cstheme="minorHAnsi"/>
        </w:rPr>
        <w:t xml:space="preserve"> (Pty) Ltd</w:t>
      </w:r>
    </w:p>
    <w:p w14:paraId="54BD340D" w14:textId="77777777" w:rsidR="00FD706A" w:rsidRPr="00AF46F0" w:rsidRDefault="00FD706A" w:rsidP="006C3C65">
      <w:pPr>
        <w:spacing w:after="0"/>
        <w:jc w:val="right"/>
        <w:rPr>
          <w:rFonts w:cstheme="minorHAnsi"/>
        </w:rPr>
      </w:pPr>
      <w:r w:rsidRPr="00AF46F0">
        <w:rPr>
          <w:rFonts w:cstheme="minorHAnsi"/>
        </w:rPr>
        <w:t xml:space="preserve">Suite 465 </w:t>
      </w:r>
    </w:p>
    <w:p w14:paraId="7982C04B" w14:textId="77777777" w:rsidR="006C3C65" w:rsidRPr="00AF46F0" w:rsidRDefault="00FD706A" w:rsidP="006C3C65">
      <w:pPr>
        <w:spacing w:after="0"/>
        <w:jc w:val="right"/>
        <w:rPr>
          <w:rFonts w:cstheme="minorHAnsi"/>
        </w:rPr>
      </w:pPr>
      <w:r w:rsidRPr="00AF46F0">
        <w:rPr>
          <w:rFonts w:cstheme="minorHAnsi"/>
        </w:rPr>
        <w:t>Private Bag X 1838</w:t>
      </w:r>
    </w:p>
    <w:p w14:paraId="2817FAD4" w14:textId="77777777" w:rsidR="006C3C65" w:rsidRPr="00AF46F0" w:rsidRDefault="006C3C65" w:rsidP="006C3C65">
      <w:pPr>
        <w:spacing w:after="0"/>
        <w:jc w:val="right"/>
        <w:rPr>
          <w:rFonts w:cstheme="minorHAnsi"/>
        </w:rPr>
      </w:pPr>
      <w:r w:rsidRPr="00AF46F0">
        <w:rPr>
          <w:rFonts w:cstheme="minorHAnsi"/>
        </w:rPr>
        <w:t>Middelburg</w:t>
      </w:r>
    </w:p>
    <w:p w14:paraId="3AFE5AFA" w14:textId="77777777" w:rsidR="006C3C65" w:rsidRPr="00AF46F0" w:rsidRDefault="006C3C65" w:rsidP="006C3C65">
      <w:pPr>
        <w:spacing w:after="0"/>
        <w:jc w:val="right"/>
        <w:rPr>
          <w:rFonts w:cstheme="minorHAnsi"/>
        </w:rPr>
      </w:pPr>
      <w:r w:rsidRPr="00AF46F0">
        <w:rPr>
          <w:rFonts w:cstheme="minorHAnsi"/>
        </w:rPr>
        <w:t>Mpumalanga</w:t>
      </w:r>
    </w:p>
    <w:p w14:paraId="6C79D087" w14:textId="77777777" w:rsidR="00A5543F" w:rsidRPr="00AF46F0" w:rsidRDefault="00A5543F" w:rsidP="00A5543F">
      <w:pPr>
        <w:spacing w:after="0"/>
        <w:rPr>
          <w:rFonts w:cstheme="minorHAnsi"/>
        </w:rPr>
      </w:pPr>
    </w:p>
    <w:p w14:paraId="1841C6D4" w14:textId="5A935D9C" w:rsidR="001A7763" w:rsidRPr="00AF46F0" w:rsidRDefault="00A5543F" w:rsidP="001A7763">
      <w:pPr>
        <w:spacing w:after="0"/>
        <w:rPr>
          <w:rFonts w:cstheme="minorHAnsi"/>
        </w:rPr>
      </w:pPr>
      <w:r w:rsidRPr="00AF46F0">
        <w:rPr>
          <w:rFonts w:cstheme="minorHAnsi"/>
          <w:b/>
        </w:rPr>
        <w:t>For Attention:</w:t>
      </w:r>
      <w:r w:rsidRPr="00AF46F0">
        <w:rPr>
          <w:rFonts w:cstheme="minorHAnsi"/>
        </w:rPr>
        <w:t xml:space="preserve"> </w:t>
      </w:r>
      <w:r w:rsidR="00A349F6" w:rsidRPr="00AF46F0">
        <w:rPr>
          <w:rFonts w:cstheme="minorHAnsi"/>
          <w:b/>
        </w:rPr>
        <w:t xml:space="preserve">Mpumalanga </w:t>
      </w:r>
      <w:r w:rsidR="00FF084B" w:rsidRPr="00AF46F0">
        <w:rPr>
          <w:rFonts w:cstheme="minorHAnsi"/>
          <w:b/>
        </w:rPr>
        <w:t>Economic Regulator</w:t>
      </w:r>
      <w:r w:rsidRPr="00AF46F0">
        <w:rPr>
          <w:rFonts w:cstheme="minorHAnsi"/>
        </w:rPr>
        <w:t xml:space="preserve"> </w:t>
      </w:r>
      <w:r w:rsidR="001A7763" w:rsidRPr="00AF46F0">
        <w:rPr>
          <w:rFonts w:cstheme="minorHAnsi"/>
        </w:rPr>
        <w:tab/>
      </w:r>
      <w:r w:rsidR="001A7763" w:rsidRPr="00AF46F0">
        <w:rPr>
          <w:rFonts w:cstheme="minorHAnsi"/>
        </w:rPr>
        <w:tab/>
      </w:r>
      <w:r w:rsidR="001A7763" w:rsidRPr="00AF46F0">
        <w:rPr>
          <w:rFonts w:cstheme="minorHAnsi"/>
        </w:rPr>
        <w:tab/>
      </w:r>
      <w:r w:rsidR="001A7763" w:rsidRPr="00AF46F0">
        <w:rPr>
          <w:rFonts w:cstheme="minorHAnsi"/>
        </w:rPr>
        <w:tab/>
      </w:r>
      <w:r w:rsidR="00FF582D" w:rsidRPr="00AF46F0">
        <w:rPr>
          <w:rFonts w:cstheme="minorHAnsi"/>
        </w:rPr>
        <w:tab/>
      </w:r>
      <w:r w:rsidR="00BE038F" w:rsidRPr="00AF46F0">
        <w:rPr>
          <w:rFonts w:cstheme="minorHAnsi"/>
        </w:rPr>
        <w:t>REF NUMBER / 9-2-1-</w:t>
      </w:r>
      <w:r w:rsidR="00AF46F0" w:rsidRPr="00AF46F0">
        <w:rPr>
          <w:rFonts w:cstheme="minorHAnsi"/>
        </w:rPr>
        <w:t>09029</w:t>
      </w:r>
    </w:p>
    <w:p w14:paraId="2E756931" w14:textId="77777777" w:rsidR="00A5543F" w:rsidRPr="00AF46F0" w:rsidRDefault="00A5543F" w:rsidP="00A5543F">
      <w:pPr>
        <w:spacing w:after="0"/>
        <w:rPr>
          <w:rFonts w:cstheme="minorHAnsi"/>
        </w:rPr>
      </w:pPr>
    </w:p>
    <w:p w14:paraId="69513CCA" w14:textId="0CD8B35F" w:rsidR="001A7763" w:rsidRPr="00AF46F0" w:rsidRDefault="001A7763" w:rsidP="0054111A">
      <w:pPr>
        <w:spacing w:after="0"/>
        <w:rPr>
          <w:rFonts w:cstheme="minorHAnsi"/>
          <w:b/>
        </w:rPr>
      </w:pPr>
      <w:r w:rsidRPr="00AF46F0">
        <w:rPr>
          <w:rFonts w:cstheme="minorHAnsi"/>
          <w:b/>
        </w:rPr>
        <w:t>RE:</w:t>
      </w:r>
      <w:r w:rsidR="00C131F9" w:rsidRPr="00AF46F0">
        <w:rPr>
          <w:rFonts w:cstheme="minorHAnsi"/>
          <w:b/>
        </w:rPr>
        <w:t xml:space="preserve"> </w:t>
      </w:r>
      <w:r w:rsidR="00014098" w:rsidRPr="00AF46F0">
        <w:rPr>
          <w:rFonts w:cstheme="minorHAnsi"/>
          <w:b/>
        </w:rPr>
        <w:t xml:space="preserve">Manager Appointment Termination – </w:t>
      </w:r>
      <w:proofErr w:type="spellStart"/>
      <w:r w:rsidR="00AF46F0" w:rsidRPr="00AF46F0">
        <w:rPr>
          <w:rFonts w:cstheme="minorHAnsi"/>
          <w:b/>
        </w:rPr>
        <w:t>Awakho</w:t>
      </w:r>
      <w:proofErr w:type="spellEnd"/>
      <w:r w:rsidR="00AF46F0" w:rsidRPr="00AF46F0">
        <w:rPr>
          <w:rFonts w:cstheme="minorHAnsi"/>
          <w:b/>
        </w:rPr>
        <w:t xml:space="preserve"> Restaurant.</w:t>
      </w:r>
    </w:p>
    <w:p w14:paraId="43BD006C" w14:textId="77777777" w:rsidR="00510759" w:rsidRPr="00AF46F0" w:rsidRDefault="00510759" w:rsidP="0054111A">
      <w:pPr>
        <w:spacing w:after="0"/>
        <w:rPr>
          <w:rFonts w:cstheme="minorHAnsi"/>
          <w:b/>
        </w:rPr>
      </w:pPr>
    </w:p>
    <w:p w14:paraId="68BDB7DE" w14:textId="5143AA92" w:rsidR="00014098" w:rsidRPr="00AF46F0" w:rsidRDefault="00014098" w:rsidP="0054111A">
      <w:pPr>
        <w:spacing w:after="0"/>
        <w:rPr>
          <w:rFonts w:cstheme="minorHAnsi"/>
          <w:b/>
        </w:rPr>
      </w:pPr>
    </w:p>
    <w:p w14:paraId="2BF38499" w14:textId="22D00E60" w:rsidR="00014098" w:rsidRPr="00AF46F0" w:rsidRDefault="00014098" w:rsidP="0054111A">
      <w:pPr>
        <w:spacing w:after="0"/>
        <w:rPr>
          <w:rFonts w:cstheme="minorHAnsi"/>
          <w:bCs/>
        </w:rPr>
      </w:pPr>
      <w:r w:rsidRPr="00AF46F0">
        <w:rPr>
          <w:rFonts w:cstheme="minorHAnsi"/>
          <w:bCs/>
        </w:rPr>
        <w:t xml:space="preserve">You are hereby informed of the termination of the Business Manager Appointment for </w:t>
      </w:r>
      <w:r w:rsidR="00AF46F0" w:rsidRPr="00AF46F0">
        <w:rPr>
          <w:rFonts w:cstheme="minorHAnsi"/>
          <w:b/>
        </w:rPr>
        <w:t>SILINDILE MHLONGO</w:t>
      </w:r>
      <w:r w:rsidR="00BE038F" w:rsidRPr="00AF46F0">
        <w:rPr>
          <w:rFonts w:cstheme="minorHAnsi"/>
          <w:b/>
        </w:rPr>
        <w:t xml:space="preserve"> </w:t>
      </w:r>
      <w:r w:rsidRPr="00AF46F0">
        <w:rPr>
          <w:rFonts w:cstheme="minorHAnsi"/>
          <w:bCs/>
        </w:rPr>
        <w:t xml:space="preserve">with appointment number </w:t>
      </w:r>
      <w:r w:rsidRPr="00AF46F0">
        <w:rPr>
          <w:rFonts w:cstheme="minorHAnsi"/>
          <w:b/>
        </w:rPr>
        <w:t>9-2-2-</w:t>
      </w:r>
      <w:r w:rsidR="00AF46F0" w:rsidRPr="00AF46F0">
        <w:rPr>
          <w:rFonts w:cstheme="minorHAnsi"/>
          <w:b/>
        </w:rPr>
        <w:t>4217</w:t>
      </w:r>
      <w:r w:rsidR="00510759" w:rsidRPr="00AF46F0">
        <w:rPr>
          <w:rFonts w:cstheme="minorHAnsi"/>
          <w:bCs/>
        </w:rPr>
        <w:t xml:space="preserve"> who was appointed in terms of the Mpumalanga Liquor Licensing Act 5 of 2006, Section 45</w:t>
      </w:r>
      <w:r w:rsidRPr="00AF46F0">
        <w:rPr>
          <w:rFonts w:cstheme="minorHAnsi"/>
          <w:bCs/>
        </w:rPr>
        <w:t xml:space="preserve">. </w:t>
      </w:r>
    </w:p>
    <w:p w14:paraId="7A4EA6FB" w14:textId="77777777" w:rsidR="00510759" w:rsidRPr="00AF46F0" w:rsidRDefault="00510759" w:rsidP="0054111A">
      <w:pPr>
        <w:spacing w:after="0"/>
        <w:rPr>
          <w:rFonts w:cstheme="minorHAnsi"/>
          <w:bCs/>
        </w:rPr>
      </w:pPr>
    </w:p>
    <w:p w14:paraId="6E7AEDE6" w14:textId="22C06F10" w:rsidR="00014098" w:rsidRPr="00AF46F0" w:rsidRDefault="00014098" w:rsidP="0054111A">
      <w:pPr>
        <w:spacing w:after="0"/>
        <w:rPr>
          <w:rFonts w:cstheme="minorHAnsi"/>
          <w:b/>
        </w:rPr>
      </w:pPr>
      <w:r w:rsidRPr="00AF46F0">
        <w:rPr>
          <w:rFonts w:cstheme="minorHAnsi"/>
          <w:bCs/>
        </w:rPr>
        <w:t xml:space="preserve">The above-mentioned employee was appointed as a business manager on </w:t>
      </w:r>
      <w:r w:rsidR="00AF46F0" w:rsidRPr="00AF46F0">
        <w:rPr>
          <w:rFonts w:cstheme="minorHAnsi"/>
          <w:b/>
        </w:rPr>
        <w:t>2023/06/06</w:t>
      </w:r>
      <w:r w:rsidRPr="00AF46F0">
        <w:rPr>
          <w:rFonts w:cstheme="minorHAnsi"/>
          <w:bCs/>
        </w:rPr>
        <w:t xml:space="preserve"> and their employment at </w:t>
      </w:r>
      <w:r w:rsidR="00AF46F0" w:rsidRPr="00AF46F0">
        <w:rPr>
          <w:rFonts w:cstheme="minorHAnsi"/>
          <w:b/>
        </w:rPr>
        <w:t>AWAKHO RESTAURANT</w:t>
      </w:r>
      <w:r w:rsidRPr="00AF46F0">
        <w:rPr>
          <w:rFonts w:cstheme="minorHAnsi"/>
          <w:b/>
        </w:rPr>
        <w:t xml:space="preserve"> </w:t>
      </w:r>
      <w:r w:rsidRPr="00AF46F0">
        <w:rPr>
          <w:rFonts w:cstheme="minorHAnsi"/>
          <w:bCs/>
        </w:rPr>
        <w:t xml:space="preserve">has been terminated on </w:t>
      </w:r>
      <w:r w:rsidR="00AF46F0" w:rsidRPr="00AF46F0">
        <w:rPr>
          <w:rFonts w:cstheme="minorHAnsi"/>
          <w:b/>
        </w:rPr>
        <w:t>01/09/2023.</w:t>
      </w:r>
      <w:r w:rsidR="00BE038F" w:rsidRPr="00AF46F0">
        <w:rPr>
          <w:rFonts w:cstheme="minorHAnsi"/>
          <w:b/>
        </w:rPr>
        <w:t xml:space="preserve"> </w:t>
      </w:r>
      <w:r w:rsidRPr="00AF46F0">
        <w:rPr>
          <w:rFonts w:cstheme="minorHAnsi"/>
          <w:b/>
        </w:rPr>
        <w:t xml:space="preserve"> </w:t>
      </w:r>
    </w:p>
    <w:p w14:paraId="44EF75B6" w14:textId="318396B1" w:rsidR="00EE408A" w:rsidRPr="00AF46F0" w:rsidRDefault="00EE408A" w:rsidP="0054111A">
      <w:pPr>
        <w:spacing w:after="0"/>
        <w:rPr>
          <w:rFonts w:cstheme="minorHAnsi"/>
          <w:b/>
        </w:rPr>
      </w:pPr>
    </w:p>
    <w:p w14:paraId="0B002142" w14:textId="5181667E" w:rsidR="00D146FE" w:rsidRPr="00AF46F0" w:rsidRDefault="00510759" w:rsidP="0054111A">
      <w:pPr>
        <w:spacing w:after="0"/>
        <w:rPr>
          <w:rFonts w:cstheme="minorHAnsi"/>
        </w:rPr>
      </w:pPr>
      <w:r w:rsidRPr="00AF46F0">
        <w:rPr>
          <w:rFonts w:cstheme="minorHAnsi"/>
          <w:bCs/>
        </w:rPr>
        <w:t>A new Business manager shall be appointed in due course subject to</w:t>
      </w:r>
      <w:r w:rsidR="00D146FE" w:rsidRPr="00AF46F0">
        <w:rPr>
          <w:rFonts w:cstheme="minorHAnsi"/>
        </w:rPr>
        <w:t xml:space="preserve"> Section 34</w:t>
      </w:r>
      <w:r w:rsidR="00823CA0" w:rsidRPr="00AF46F0">
        <w:rPr>
          <w:rFonts w:cstheme="minorHAnsi"/>
        </w:rPr>
        <w:t>,</w:t>
      </w:r>
      <w:r w:rsidR="00D146FE" w:rsidRPr="00AF46F0">
        <w:rPr>
          <w:rFonts w:cstheme="minorHAnsi"/>
        </w:rPr>
        <w:t xml:space="preserve"> (1) and (2) – Disqualification</w:t>
      </w:r>
      <w:r w:rsidRPr="00AF46F0">
        <w:rPr>
          <w:rFonts w:cstheme="minorHAnsi"/>
        </w:rPr>
        <w:t xml:space="preserve"> of the Act.</w:t>
      </w:r>
    </w:p>
    <w:p w14:paraId="72CDB59B" w14:textId="6772940B" w:rsidR="00D146FE" w:rsidRPr="00AF46F0" w:rsidRDefault="00D146FE" w:rsidP="0054111A">
      <w:pPr>
        <w:spacing w:after="0"/>
        <w:rPr>
          <w:rFonts w:cstheme="minorHAnsi"/>
        </w:rPr>
      </w:pPr>
    </w:p>
    <w:p w14:paraId="3F353107" w14:textId="77777777" w:rsidR="00510759" w:rsidRPr="00AF46F0" w:rsidRDefault="00510759" w:rsidP="00510759">
      <w:pPr>
        <w:spacing w:after="0" w:line="240" w:lineRule="auto"/>
        <w:rPr>
          <w:rFonts w:cstheme="minorHAnsi"/>
        </w:rPr>
      </w:pPr>
      <w:r w:rsidRPr="00AF46F0">
        <w:rPr>
          <w:rFonts w:cstheme="minorHAnsi"/>
        </w:rPr>
        <w:t>Signed at ___________________ on the ____ day of __________________ 20____.</w:t>
      </w:r>
    </w:p>
    <w:p w14:paraId="76A6A6B7" w14:textId="77777777" w:rsidR="00510759" w:rsidRPr="00AF46F0" w:rsidRDefault="00510759" w:rsidP="00510759">
      <w:pPr>
        <w:spacing w:after="120" w:line="240" w:lineRule="auto"/>
        <w:rPr>
          <w:rFonts w:cstheme="minorHAnsi"/>
        </w:rPr>
      </w:pPr>
    </w:p>
    <w:p w14:paraId="7256BE20" w14:textId="7181F43A" w:rsidR="00510759" w:rsidRPr="00AF46F0" w:rsidRDefault="00510759" w:rsidP="00510759">
      <w:pPr>
        <w:spacing w:after="0" w:line="240" w:lineRule="auto"/>
        <w:rPr>
          <w:rFonts w:cstheme="minorHAnsi"/>
        </w:rPr>
      </w:pPr>
      <w:r w:rsidRPr="00AF46F0">
        <w:rPr>
          <w:rFonts w:cstheme="minorHAnsi"/>
        </w:rPr>
        <w:t>To substantiate the above corroboration please contact the Liquor License Holder:</w:t>
      </w:r>
    </w:p>
    <w:p w14:paraId="04C8D760" w14:textId="1A396973" w:rsidR="00510759" w:rsidRPr="00AF46F0" w:rsidRDefault="00510759" w:rsidP="00510759">
      <w:pPr>
        <w:spacing w:after="0" w:line="240" w:lineRule="auto"/>
        <w:rPr>
          <w:rFonts w:cstheme="minorHAnsi"/>
          <w:b/>
        </w:rPr>
      </w:pPr>
      <w:r w:rsidRPr="00AF46F0">
        <w:rPr>
          <w:rFonts w:cstheme="minorHAnsi"/>
          <w:b/>
        </w:rPr>
        <w:t xml:space="preserve">Cell: </w:t>
      </w:r>
      <w:r w:rsidR="00AF46F0" w:rsidRPr="00AF46F0">
        <w:rPr>
          <w:rFonts w:cstheme="minorHAnsi"/>
          <w:b/>
        </w:rPr>
        <w:t>072 876 6532</w:t>
      </w:r>
    </w:p>
    <w:p w14:paraId="2D076A27" w14:textId="34640C6D" w:rsidR="00BE038F" w:rsidRPr="00AF46F0" w:rsidRDefault="00BE038F" w:rsidP="00510759">
      <w:pPr>
        <w:spacing w:after="0" w:line="240" w:lineRule="auto"/>
        <w:rPr>
          <w:rFonts w:cstheme="minorHAnsi"/>
          <w:b/>
        </w:rPr>
      </w:pPr>
      <w:r w:rsidRPr="00AF46F0">
        <w:rPr>
          <w:rFonts w:cstheme="minorHAnsi"/>
          <w:b/>
        </w:rPr>
        <w:t xml:space="preserve">Email: </w:t>
      </w:r>
      <w:hyperlink r:id="rId8" w:history="1">
        <w:r w:rsidR="00AF46F0" w:rsidRPr="00AF46F0">
          <w:rPr>
            <w:rStyle w:val="Hyperlink"/>
            <w:rFonts w:cstheme="minorHAnsi"/>
            <w:b/>
            <w:color w:val="auto"/>
          </w:rPr>
          <w:t>JENNYLIN.ZA@GMAIL.COM</w:t>
        </w:r>
      </w:hyperlink>
      <w:r w:rsidR="00AF46F0" w:rsidRPr="00AF46F0">
        <w:rPr>
          <w:rFonts w:cstheme="minorHAnsi"/>
          <w:b/>
        </w:rPr>
        <w:t xml:space="preserve"> </w:t>
      </w:r>
    </w:p>
    <w:p w14:paraId="16188DA4" w14:textId="77777777" w:rsidR="00510759" w:rsidRPr="00AF46F0" w:rsidRDefault="00510759" w:rsidP="00510759">
      <w:pPr>
        <w:spacing w:after="0" w:line="240" w:lineRule="auto"/>
        <w:rPr>
          <w:rFonts w:cstheme="minorHAnsi"/>
        </w:rPr>
      </w:pPr>
    </w:p>
    <w:p w14:paraId="46FE7A5C" w14:textId="77777777" w:rsidR="00510759" w:rsidRPr="00AF46F0" w:rsidRDefault="00510759" w:rsidP="00510759">
      <w:pPr>
        <w:spacing w:after="0" w:line="240" w:lineRule="auto"/>
        <w:rPr>
          <w:rFonts w:cstheme="minorHAnsi"/>
        </w:rPr>
      </w:pPr>
      <w:r w:rsidRPr="00AF46F0">
        <w:rPr>
          <w:rFonts w:cstheme="minorHAnsi"/>
        </w:rPr>
        <w:t>Kind Regards</w:t>
      </w:r>
    </w:p>
    <w:p w14:paraId="2BA8F497" w14:textId="77777777" w:rsidR="00510759" w:rsidRPr="00AF46F0" w:rsidRDefault="00510759" w:rsidP="0051075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</w:tblGrid>
      <w:tr w:rsidR="00510759" w:rsidRPr="00AF46F0" w14:paraId="2BB59D07" w14:textId="77777777" w:rsidTr="004344D1">
        <w:tc>
          <w:tcPr>
            <w:tcW w:w="5341" w:type="dxa"/>
          </w:tcPr>
          <w:p w14:paraId="0BBBFE2E" w14:textId="77777777" w:rsidR="00510759" w:rsidRPr="00AF46F0" w:rsidRDefault="00510759" w:rsidP="004344D1">
            <w:pPr>
              <w:widowControl w:val="0"/>
              <w:rPr>
                <w:rFonts w:cstheme="minorHAnsi"/>
                <w:b/>
              </w:rPr>
            </w:pPr>
            <w:r w:rsidRPr="00AF46F0">
              <w:rPr>
                <w:rFonts w:cstheme="minorHAnsi"/>
                <w:b/>
              </w:rPr>
              <w:t>_________________________________</w:t>
            </w:r>
          </w:p>
          <w:p w14:paraId="4612DC77" w14:textId="4A5FD1C5" w:rsidR="00510759" w:rsidRPr="00AF46F0" w:rsidRDefault="00AF46F0" w:rsidP="004344D1">
            <w:pPr>
              <w:widowControl w:val="0"/>
              <w:rPr>
                <w:rFonts w:cstheme="minorHAnsi"/>
                <w:b/>
              </w:rPr>
            </w:pPr>
            <w:r w:rsidRPr="00AF46F0">
              <w:rPr>
                <w:rFonts w:cstheme="minorHAnsi"/>
                <w:b/>
              </w:rPr>
              <w:t>SNOYEE LIQUOR STORE AND TRADING (PTY) LTD</w:t>
            </w:r>
          </w:p>
          <w:p w14:paraId="5CA08C15" w14:textId="2D1A6042" w:rsidR="00510759" w:rsidRPr="00AF46F0" w:rsidRDefault="00510759" w:rsidP="004344D1">
            <w:pPr>
              <w:widowControl w:val="0"/>
              <w:rPr>
                <w:rFonts w:cs="Arial"/>
                <w:b/>
                <w:bCs/>
              </w:rPr>
            </w:pPr>
            <w:r w:rsidRPr="00AF46F0">
              <w:rPr>
                <w:rFonts w:cs="Arial"/>
              </w:rPr>
              <w:t xml:space="preserve">Registration Number: </w:t>
            </w:r>
            <w:r w:rsidR="00AF46F0" w:rsidRPr="00AF46F0">
              <w:rPr>
                <w:rFonts w:cs="Arial"/>
              </w:rPr>
              <w:t>2012/166539/07</w:t>
            </w:r>
          </w:p>
          <w:p w14:paraId="162AED14" w14:textId="77777777" w:rsidR="00510759" w:rsidRPr="00AF46F0" w:rsidRDefault="00510759" w:rsidP="004344D1">
            <w:pPr>
              <w:widowControl w:val="0"/>
              <w:rPr>
                <w:rFonts w:cstheme="minorHAnsi"/>
                <w:b/>
              </w:rPr>
            </w:pPr>
          </w:p>
          <w:p w14:paraId="07D5DDE1" w14:textId="3F63086D" w:rsidR="00510759" w:rsidRPr="00AF46F0" w:rsidRDefault="00510759" w:rsidP="004344D1">
            <w:pPr>
              <w:widowControl w:val="0"/>
              <w:rPr>
                <w:rFonts w:cs="Arial"/>
                <w:b/>
              </w:rPr>
            </w:pPr>
            <w:r w:rsidRPr="00AF46F0">
              <w:rPr>
                <w:rFonts w:cs="Arial"/>
                <w:b/>
              </w:rPr>
              <w:t xml:space="preserve">For and on behalf of the </w:t>
            </w:r>
            <w:r w:rsidR="00EB5F0B" w:rsidRPr="00AF46F0">
              <w:rPr>
                <w:rFonts w:cs="Arial"/>
                <w:b/>
              </w:rPr>
              <w:t>Entity</w:t>
            </w:r>
            <w:r w:rsidRPr="00AF46F0">
              <w:rPr>
                <w:rFonts w:cs="Arial"/>
                <w:b/>
              </w:rPr>
              <w:t>, who by his signature warrants that he is duly authorized hereto.</w:t>
            </w:r>
          </w:p>
          <w:p w14:paraId="32ADAA66" w14:textId="0E83F802" w:rsidR="00510759" w:rsidRPr="00AF46F0" w:rsidRDefault="00510759" w:rsidP="004344D1">
            <w:pPr>
              <w:widowControl w:val="0"/>
              <w:rPr>
                <w:rFonts w:cs="Arial"/>
                <w:b/>
              </w:rPr>
            </w:pPr>
            <w:r w:rsidRPr="00AF46F0">
              <w:rPr>
                <w:rFonts w:cs="Arial"/>
              </w:rPr>
              <w:t xml:space="preserve">(Herein represented by </w:t>
            </w:r>
            <w:r w:rsidR="00AF46F0" w:rsidRPr="00AF46F0">
              <w:rPr>
                <w:rFonts w:cs="Arial"/>
                <w:b/>
              </w:rPr>
              <w:t>RENCHEN SHI</w:t>
            </w:r>
            <w:r w:rsidRPr="00AF46F0">
              <w:rPr>
                <w:rFonts w:cs="Arial"/>
                <w:b/>
              </w:rPr>
              <w:t>)</w:t>
            </w:r>
          </w:p>
          <w:p w14:paraId="4B6EE498" w14:textId="77777777" w:rsidR="00510759" w:rsidRPr="00AF46F0" w:rsidRDefault="00510759" w:rsidP="004344D1">
            <w:pPr>
              <w:widowControl w:val="0"/>
              <w:rPr>
                <w:rFonts w:cs="Arial"/>
              </w:rPr>
            </w:pPr>
          </w:p>
          <w:p w14:paraId="78447761" w14:textId="77777777" w:rsidR="00510759" w:rsidRPr="00AF46F0" w:rsidRDefault="00510759" w:rsidP="004344D1">
            <w:pPr>
              <w:widowControl w:val="0"/>
              <w:rPr>
                <w:rFonts w:cs="Arial"/>
              </w:rPr>
            </w:pPr>
            <w:r w:rsidRPr="00AF46F0">
              <w:rPr>
                <w:rFonts w:cs="Arial"/>
              </w:rPr>
              <w:t>__________________________________</w:t>
            </w:r>
          </w:p>
          <w:p w14:paraId="75A4AE1C" w14:textId="77777777" w:rsidR="00510759" w:rsidRPr="00AF46F0" w:rsidRDefault="00510759" w:rsidP="004344D1">
            <w:pPr>
              <w:widowControl w:val="0"/>
              <w:rPr>
                <w:rFonts w:cs="Arial"/>
              </w:rPr>
            </w:pPr>
            <w:r w:rsidRPr="00AF46F0">
              <w:rPr>
                <w:rFonts w:cs="Arial"/>
              </w:rPr>
              <w:t>(In his personal capacity)</w:t>
            </w:r>
          </w:p>
          <w:p w14:paraId="49B85B56" w14:textId="5CE1C946" w:rsidR="00510759" w:rsidRPr="00AF46F0" w:rsidRDefault="00510759" w:rsidP="004344D1">
            <w:pPr>
              <w:widowControl w:val="0"/>
              <w:rPr>
                <w:rFonts w:cs="Arial"/>
                <w:b/>
                <w:bCs/>
              </w:rPr>
            </w:pPr>
            <w:r w:rsidRPr="00AF46F0">
              <w:rPr>
                <w:rFonts w:cs="Arial"/>
                <w:b/>
                <w:bCs/>
              </w:rPr>
              <w:t>(</w:t>
            </w:r>
            <w:r w:rsidR="00AF46F0" w:rsidRPr="00AF46F0">
              <w:rPr>
                <w:rFonts w:cs="Arial"/>
                <w:b/>
              </w:rPr>
              <w:t>RENCHEN SHI</w:t>
            </w:r>
            <w:r w:rsidR="00BE038F" w:rsidRPr="00AF46F0">
              <w:rPr>
                <w:rFonts w:cs="Arial"/>
                <w:b/>
              </w:rPr>
              <w:t>)</w:t>
            </w:r>
          </w:p>
        </w:tc>
      </w:tr>
    </w:tbl>
    <w:p w14:paraId="6E0A571C" w14:textId="537F4F29" w:rsidR="00EC15B3" w:rsidRPr="00AF46F0" w:rsidRDefault="00EC15B3" w:rsidP="003C6955">
      <w:pPr>
        <w:widowControl w:val="0"/>
        <w:spacing w:after="0"/>
        <w:rPr>
          <w:rFonts w:cs="Arial"/>
        </w:rPr>
      </w:pPr>
    </w:p>
    <w:sectPr w:rsidR="00EC15B3" w:rsidRPr="00AF46F0" w:rsidSect="003B5D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B343B" w14:textId="77777777" w:rsidR="00131BBC" w:rsidRDefault="00131BBC" w:rsidP="003B5D51">
      <w:pPr>
        <w:spacing w:after="0" w:line="240" w:lineRule="auto"/>
      </w:pPr>
      <w:r>
        <w:separator/>
      </w:r>
    </w:p>
  </w:endnote>
  <w:endnote w:type="continuationSeparator" w:id="0">
    <w:p w14:paraId="5ADCFF37" w14:textId="77777777" w:rsidR="00131BBC" w:rsidRDefault="00131BBC" w:rsidP="003B5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6FC2D" w14:textId="77777777" w:rsidR="00653E74" w:rsidRDefault="00653E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213036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sdt>
            <w:sdtPr>
              <w:rPr>
                <w:b/>
                <w:bCs/>
                <w:color w:val="2A9DC6"/>
                <w:sz w:val="20"/>
                <w:szCs w:val="20"/>
              </w:rPr>
              <w:id w:val="1274590652"/>
              <w:docPartObj>
                <w:docPartGallery w:val="Page Numbers (Bottom of Page)"/>
                <w:docPartUnique/>
              </w:docPartObj>
            </w:sdtPr>
            <w:sdtEndPr>
              <w:rPr>
                <w:b w:val="0"/>
                <w:bCs w:val="0"/>
                <w:color w:val="auto"/>
                <w:sz w:val="22"/>
                <w:szCs w:val="22"/>
              </w:rPr>
            </w:sdtEndPr>
            <w:sdtContent>
              <w:bookmarkStart w:id="0" w:name="_Hlk117452319" w:displacedByCustomXml="next"/>
              <w:sdt>
                <w:sdtPr>
                  <w:rPr>
                    <w:b/>
                    <w:bCs/>
                    <w:color w:val="2A9DC6"/>
                    <w:sz w:val="20"/>
                    <w:szCs w:val="20"/>
                  </w:rPr>
                  <w:id w:val="110103829"/>
                  <w:docPartObj>
                    <w:docPartGallery w:val="Page Numbers (Top of Page)"/>
                    <w:docPartUnique/>
                  </w:docPartObj>
                </w:sdtPr>
                <w:sdtEndPr>
                  <w:rPr>
                    <w:b w:val="0"/>
                    <w:bCs w:val="0"/>
                    <w:color w:val="auto"/>
                    <w:sz w:val="22"/>
                    <w:szCs w:val="22"/>
                  </w:rPr>
                </w:sdtEndPr>
                <w:sdtContent>
                  <w:p w14:paraId="1A33C7A1" w14:textId="3AEE3670" w:rsidR="005C6EDC" w:rsidRPr="00067DFE" w:rsidRDefault="005C6EDC" w:rsidP="005C6EDC">
                    <w:pPr>
                      <w:pStyle w:val="Footer"/>
                      <w:jc w:val="center"/>
                      <w:rPr>
                        <w:b/>
                        <w:bCs/>
                        <w:color w:val="2A9DC6"/>
                        <w:sz w:val="20"/>
                        <w:szCs w:val="20"/>
                      </w:rPr>
                    </w:pPr>
                    <w:r w:rsidRPr="00067DFE">
                      <w:rPr>
                        <w:b/>
                        <w:bCs/>
                        <w:color w:val="2A9DC6"/>
                        <w:sz w:val="20"/>
                        <w:szCs w:val="20"/>
                      </w:rPr>
                      <w:t xml:space="preserve">Licentia </w:t>
                    </w:r>
                    <w:r>
                      <w:rPr>
                        <w:b/>
                        <w:bCs/>
                        <w:color w:val="2A9DC6"/>
                        <w:sz w:val="20"/>
                        <w:szCs w:val="20"/>
                      </w:rPr>
                      <w:t>Mpumalanga</w:t>
                    </w:r>
                    <w:r w:rsidRPr="00067DFE">
                      <w:rPr>
                        <w:b/>
                        <w:bCs/>
                        <w:color w:val="2A9DC6"/>
                        <w:sz w:val="20"/>
                        <w:szCs w:val="20"/>
                      </w:rPr>
                      <w:t xml:space="preserve"> (Pty) Ltd</w:t>
                    </w:r>
                  </w:p>
                  <w:p w14:paraId="5D707E38" w14:textId="77777777" w:rsidR="00653E74" w:rsidRDefault="00653E74" w:rsidP="00653E74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 xml:space="preserve">Address: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Cnr</w:t>
                    </w:r>
                    <w:proofErr w:type="spellEnd"/>
                    <w:r>
                      <w:rPr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Keiskamma</w:t>
                    </w:r>
                    <w:proofErr w:type="spellEnd"/>
                    <w:r>
                      <w:rPr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Dr.</w:t>
                    </w:r>
                    <w:proofErr w:type="spellEnd"/>
                    <w:r>
                      <w:rPr>
                        <w:sz w:val="16"/>
                        <w:szCs w:val="16"/>
                      </w:rPr>
                      <w:t xml:space="preserve"> and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Sondagsrivier</w:t>
                    </w:r>
                    <w:proofErr w:type="spellEnd"/>
                    <w:r>
                      <w:rPr>
                        <w:sz w:val="16"/>
                        <w:szCs w:val="16"/>
                      </w:rPr>
                      <w:t xml:space="preserve"> Street, Shop 6, Aerorand Square, Aerorand, Middelburg, 1055</w:t>
                    </w:r>
                  </w:p>
                  <w:p w14:paraId="35F4AE3A" w14:textId="77777777" w:rsidR="005C6EDC" w:rsidRPr="00067DFE" w:rsidRDefault="005C6EDC" w:rsidP="005C6EDC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 w:rsidRPr="00067DFE">
                      <w:rPr>
                        <w:sz w:val="16"/>
                        <w:szCs w:val="16"/>
                      </w:rPr>
                      <w:t xml:space="preserve"> Cell: +27 76 220 3689 / +27 83 231 6882 / +27 82 376 7338</w:t>
                    </w:r>
                  </w:p>
                  <w:p w14:paraId="06CCC9FB" w14:textId="066FE272" w:rsidR="005C6EDC" w:rsidRPr="00067DFE" w:rsidRDefault="005C6EDC" w:rsidP="005C6EDC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 w:rsidRPr="00067DFE">
                      <w:rPr>
                        <w:sz w:val="16"/>
                        <w:szCs w:val="16"/>
                      </w:rPr>
                      <w:t xml:space="preserve">E-Mail: </w:t>
                    </w:r>
                    <w:hyperlink r:id="rId1" w:history="1">
                      <w:r w:rsidRPr="00067DFE">
                        <w:rPr>
                          <w:rStyle w:val="Hyperlink"/>
                          <w:color w:val="auto"/>
                          <w:sz w:val="16"/>
                          <w:szCs w:val="16"/>
                        </w:rPr>
                        <w:t>freedom@licentia.co.za</w:t>
                      </w:r>
                    </w:hyperlink>
                    <w:r w:rsidRPr="00067DFE">
                      <w:rPr>
                        <w:sz w:val="16"/>
                        <w:szCs w:val="16"/>
                      </w:rPr>
                      <w:t xml:space="preserve"> / </w:t>
                    </w:r>
                    <w:hyperlink r:id="rId2" w:history="1">
                      <w:r w:rsidRPr="00067DFE">
                        <w:rPr>
                          <w:rStyle w:val="Hyperlink"/>
                          <w:color w:val="auto"/>
                          <w:sz w:val="16"/>
                          <w:szCs w:val="16"/>
                        </w:rPr>
                        <w:t>business@licentia.co.za</w:t>
                      </w:r>
                    </w:hyperlink>
                    <w:r w:rsidRPr="00067DFE">
                      <w:rPr>
                        <w:sz w:val="16"/>
                        <w:szCs w:val="16"/>
                      </w:rPr>
                      <w:t xml:space="preserve"> / </w:t>
                    </w:r>
                    <w:hyperlink r:id="rId3" w:history="1">
                      <w:r w:rsidRPr="00067DFE">
                        <w:rPr>
                          <w:rStyle w:val="Hyperlink"/>
                          <w:color w:val="auto"/>
                          <w:sz w:val="16"/>
                          <w:szCs w:val="16"/>
                        </w:rPr>
                        <w:t>liquor@licentia.co.za</w:t>
                      </w:r>
                    </w:hyperlink>
                    <w:r w:rsidRPr="00067DFE">
                      <w:rPr>
                        <w:sz w:val="16"/>
                        <w:szCs w:val="16"/>
                      </w:rPr>
                      <w:t xml:space="preserve"> /</w:t>
                    </w:r>
                    <w:bookmarkEnd w:id="0"/>
                    <w:r w:rsidR="004F4586">
                      <w:rPr>
                        <w:sz w:val="16"/>
                        <w:szCs w:val="16"/>
                      </w:rPr>
                      <w:t xml:space="preserve"> trade@licentia.co.za</w:t>
                    </w:r>
                  </w:p>
                  <w:p w14:paraId="796D4CAA" w14:textId="77777777" w:rsidR="005C6EDC" w:rsidRPr="00177097" w:rsidRDefault="005C6EDC" w:rsidP="005C6EDC">
                    <w:pPr>
                      <w:pStyle w:val="Footer"/>
                      <w:jc w:val="right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t xml:space="preserve">Page 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b/>
                        <w:bCs/>
                      </w:rPr>
                      <w:instrText xml:space="preserve"> PAGE </w:instrTex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1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  <w:r>
                      <w:t xml:space="preserve"> of 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b/>
                        <w:bCs/>
                      </w:rPr>
                      <w:instrText xml:space="preserve"> NUMPAGES  </w:instrTex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22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</w:p>
                </w:sdtContent>
              </w:sdt>
            </w:sdtContent>
          </w:sdt>
          <w:p w14:paraId="3409B57E" w14:textId="3EEEE4C3" w:rsidR="00A172DD" w:rsidRPr="005C6EDC" w:rsidRDefault="005C6EDC" w:rsidP="005C6EDC">
            <w:pPr>
              <w:pStyle w:val="Footer"/>
              <w:jc w:val="center"/>
              <w:rPr>
                <w:b/>
                <w:bCs/>
                <w:sz w:val="16"/>
                <w:szCs w:val="16"/>
              </w:rPr>
            </w:pPr>
            <w:bookmarkStart w:id="1" w:name="_Hlk117452439"/>
            <w:bookmarkStart w:id="2" w:name="_Hlk117452438"/>
            <w:r w:rsidRPr="00177097">
              <w:rPr>
                <w:sz w:val="16"/>
                <w:szCs w:val="16"/>
              </w:rPr>
              <w:t>Copyright © 2022 Licentia Franchise SA (Pty) Ltd | All rights reserved</w:t>
            </w:r>
          </w:p>
          <w:bookmarkEnd w:id="2" w:displacedByCustomXml="next"/>
          <w:bookmarkEnd w:id="1" w:displacedByCustomXml="next"/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287E2" w14:textId="77777777" w:rsidR="00653E74" w:rsidRDefault="006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71CCF" w14:textId="77777777" w:rsidR="00131BBC" w:rsidRDefault="00131BBC" w:rsidP="003B5D51">
      <w:pPr>
        <w:spacing w:after="0" w:line="240" w:lineRule="auto"/>
      </w:pPr>
      <w:r>
        <w:separator/>
      </w:r>
    </w:p>
  </w:footnote>
  <w:footnote w:type="continuationSeparator" w:id="0">
    <w:p w14:paraId="04D08530" w14:textId="77777777" w:rsidR="00131BBC" w:rsidRDefault="00131BBC" w:rsidP="003B5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75469" w14:textId="77777777" w:rsidR="00653E74" w:rsidRDefault="00653E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23FF" w14:textId="66F03317" w:rsidR="00202BC2" w:rsidRDefault="00202BC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6F76120" wp14:editId="73D4089D">
          <wp:simplePos x="0" y="0"/>
          <wp:positionH relativeFrom="column">
            <wp:posOffset>-457200</wp:posOffset>
          </wp:positionH>
          <wp:positionV relativeFrom="paragraph">
            <wp:posOffset>-449580</wp:posOffset>
          </wp:positionV>
          <wp:extent cx="7543800" cy="10665546"/>
          <wp:effectExtent l="0" t="0" r="0" b="2540"/>
          <wp:wrapNone/>
          <wp:docPr id="3" name="Picture 3" descr="A picture containing text, sign, dark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, dark, dishwar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218" cy="10676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425C9" w14:textId="77777777" w:rsidR="00653E74" w:rsidRDefault="00653E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97654"/>
    <w:multiLevelType w:val="hybridMultilevel"/>
    <w:tmpl w:val="34949A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C558A"/>
    <w:multiLevelType w:val="hybridMultilevel"/>
    <w:tmpl w:val="6B786A38"/>
    <w:lvl w:ilvl="0" w:tplc="846C8A1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D0628A"/>
    <w:multiLevelType w:val="hybridMultilevel"/>
    <w:tmpl w:val="2D8841D2"/>
    <w:lvl w:ilvl="0" w:tplc="51549A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8F1652"/>
    <w:multiLevelType w:val="hybridMultilevel"/>
    <w:tmpl w:val="ED58FC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912153">
    <w:abstractNumId w:val="0"/>
  </w:num>
  <w:num w:numId="2" w16cid:durableId="1196894077">
    <w:abstractNumId w:val="3"/>
  </w:num>
  <w:num w:numId="3" w16cid:durableId="121660814">
    <w:abstractNumId w:val="1"/>
  </w:num>
  <w:num w:numId="4" w16cid:durableId="1600142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zY3Nza2sDQ2M7VQ0lEKTi0uzszPAykwrwUACiUCoiwAAAA="/>
  </w:docVars>
  <w:rsids>
    <w:rsidRoot w:val="003B5D51"/>
    <w:rsid w:val="00014098"/>
    <w:rsid w:val="00051B03"/>
    <w:rsid w:val="00054994"/>
    <w:rsid w:val="00054CA0"/>
    <w:rsid w:val="00056087"/>
    <w:rsid w:val="0006007C"/>
    <w:rsid w:val="00091ABD"/>
    <w:rsid w:val="000950B7"/>
    <w:rsid w:val="000C41C2"/>
    <w:rsid w:val="000E0C1B"/>
    <w:rsid w:val="000F295B"/>
    <w:rsid w:val="000F7049"/>
    <w:rsid w:val="00102883"/>
    <w:rsid w:val="00110B4E"/>
    <w:rsid w:val="00124A86"/>
    <w:rsid w:val="00131BBC"/>
    <w:rsid w:val="00154753"/>
    <w:rsid w:val="00157E8E"/>
    <w:rsid w:val="00180922"/>
    <w:rsid w:val="001A7763"/>
    <w:rsid w:val="00202BC2"/>
    <w:rsid w:val="002161D2"/>
    <w:rsid w:val="00222062"/>
    <w:rsid w:val="0023215A"/>
    <w:rsid w:val="00232CCA"/>
    <w:rsid w:val="00236B53"/>
    <w:rsid w:val="00246330"/>
    <w:rsid w:val="00324BB7"/>
    <w:rsid w:val="00333713"/>
    <w:rsid w:val="0034325C"/>
    <w:rsid w:val="00351F15"/>
    <w:rsid w:val="00352CE0"/>
    <w:rsid w:val="00363568"/>
    <w:rsid w:val="00364D50"/>
    <w:rsid w:val="003765E0"/>
    <w:rsid w:val="0038190A"/>
    <w:rsid w:val="003867C0"/>
    <w:rsid w:val="00393F3C"/>
    <w:rsid w:val="003A3500"/>
    <w:rsid w:val="003B5D51"/>
    <w:rsid w:val="003C6955"/>
    <w:rsid w:val="003D3A20"/>
    <w:rsid w:val="003D4A25"/>
    <w:rsid w:val="003E52F3"/>
    <w:rsid w:val="003E7605"/>
    <w:rsid w:val="003F0A77"/>
    <w:rsid w:val="00445801"/>
    <w:rsid w:val="004911E9"/>
    <w:rsid w:val="004F17D7"/>
    <w:rsid w:val="004F4586"/>
    <w:rsid w:val="00510759"/>
    <w:rsid w:val="00537295"/>
    <w:rsid w:val="0054111A"/>
    <w:rsid w:val="00551389"/>
    <w:rsid w:val="00591A9A"/>
    <w:rsid w:val="00592554"/>
    <w:rsid w:val="005C6EDC"/>
    <w:rsid w:val="005F2E3D"/>
    <w:rsid w:val="006101B3"/>
    <w:rsid w:val="006255F0"/>
    <w:rsid w:val="0063456D"/>
    <w:rsid w:val="00653E74"/>
    <w:rsid w:val="00665BAC"/>
    <w:rsid w:val="00671583"/>
    <w:rsid w:val="00691874"/>
    <w:rsid w:val="00693109"/>
    <w:rsid w:val="00697085"/>
    <w:rsid w:val="006A0B4C"/>
    <w:rsid w:val="006B19E0"/>
    <w:rsid w:val="006B4C87"/>
    <w:rsid w:val="006C3C65"/>
    <w:rsid w:val="006C57AE"/>
    <w:rsid w:val="006C5A76"/>
    <w:rsid w:val="006D2637"/>
    <w:rsid w:val="006E501F"/>
    <w:rsid w:val="00704CFA"/>
    <w:rsid w:val="0071178A"/>
    <w:rsid w:val="00735AEF"/>
    <w:rsid w:val="00752F1C"/>
    <w:rsid w:val="00771ED0"/>
    <w:rsid w:val="00780A81"/>
    <w:rsid w:val="00786A4A"/>
    <w:rsid w:val="007D54B1"/>
    <w:rsid w:val="00802EAD"/>
    <w:rsid w:val="00823CA0"/>
    <w:rsid w:val="00837A71"/>
    <w:rsid w:val="00852E55"/>
    <w:rsid w:val="0087083F"/>
    <w:rsid w:val="00872FEB"/>
    <w:rsid w:val="008808A0"/>
    <w:rsid w:val="00880ED1"/>
    <w:rsid w:val="008C2F7C"/>
    <w:rsid w:val="008C5401"/>
    <w:rsid w:val="008D6EE6"/>
    <w:rsid w:val="008E24EF"/>
    <w:rsid w:val="008E6AB5"/>
    <w:rsid w:val="008F7DC4"/>
    <w:rsid w:val="009004BC"/>
    <w:rsid w:val="009162F2"/>
    <w:rsid w:val="009210E7"/>
    <w:rsid w:val="00941CFA"/>
    <w:rsid w:val="009B13E1"/>
    <w:rsid w:val="009B2E7E"/>
    <w:rsid w:val="009C79DF"/>
    <w:rsid w:val="00A07DF1"/>
    <w:rsid w:val="00A172DD"/>
    <w:rsid w:val="00A349F6"/>
    <w:rsid w:val="00A471F0"/>
    <w:rsid w:val="00A5543F"/>
    <w:rsid w:val="00A711F1"/>
    <w:rsid w:val="00A839D4"/>
    <w:rsid w:val="00AA6038"/>
    <w:rsid w:val="00AB0429"/>
    <w:rsid w:val="00AF405A"/>
    <w:rsid w:val="00AF46F0"/>
    <w:rsid w:val="00AF7C8D"/>
    <w:rsid w:val="00B130C4"/>
    <w:rsid w:val="00B4114E"/>
    <w:rsid w:val="00B5121A"/>
    <w:rsid w:val="00B67DAA"/>
    <w:rsid w:val="00B746DA"/>
    <w:rsid w:val="00B7770A"/>
    <w:rsid w:val="00BA2BDB"/>
    <w:rsid w:val="00BB695D"/>
    <w:rsid w:val="00BB6C5E"/>
    <w:rsid w:val="00BC4F11"/>
    <w:rsid w:val="00BE038F"/>
    <w:rsid w:val="00C131F9"/>
    <w:rsid w:val="00C23362"/>
    <w:rsid w:val="00C52E39"/>
    <w:rsid w:val="00C971A1"/>
    <w:rsid w:val="00CB4AFC"/>
    <w:rsid w:val="00CC1BD9"/>
    <w:rsid w:val="00D146FE"/>
    <w:rsid w:val="00D16EBB"/>
    <w:rsid w:val="00D22CDF"/>
    <w:rsid w:val="00D67BD7"/>
    <w:rsid w:val="00D95266"/>
    <w:rsid w:val="00DC521E"/>
    <w:rsid w:val="00E22D82"/>
    <w:rsid w:val="00E638BD"/>
    <w:rsid w:val="00EA5A67"/>
    <w:rsid w:val="00EB5B1E"/>
    <w:rsid w:val="00EB5F0B"/>
    <w:rsid w:val="00EC15B3"/>
    <w:rsid w:val="00EE408A"/>
    <w:rsid w:val="00F03CF3"/>
    <w:rsid w:val="00F21E9B"/>
    <w:rsid w:val="00F31573"/>
    <w:rsid w:val="00F401CA"/>
    <w:rsid w:val="00F419BE"/>
    <w:rsid w:val="00F51AAF"/>
    <w:rsid w:val="00F551EF"/>
    <w:rsid w:val="00F7169E"/>
    <w:rsid w:val="00F7401E"/>
    <w:rsid w:val="00F775E1"/>
    <w:rsid w:val="00F83055"/>
    <w:rsid w:val="00FB003F"/>
    <w:rsid w:val="00FC1EA6"/>
    <w:rsid w:val="00FD706A"/>
    <w:rsid w:val="00FF084B"/>
    <w:rsid w:val="00FF582D"/>
    <w:rsid w:val="00FF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4290E6D"/>
  <w15:docId w15:val="{3F15CF9A-AC6D-49A9-80F4-D8CAE3F16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D5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D51"/>
  </w:style>
  <w:style w:type="paragraph" w:styleId="Footer">
    <w:name w:val="footer"/>
    <w:basedOn w:val="Normal"/>
    <w:link w:val="Foot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D51"/>
  </w:style>
  <w:style w:type="character" w:styleId="Hyperlink">
    <w:name w:val="Hyperlink"/>
    <w:rsid w:val="00232CCA"/>
    <w:rPr>
      <w:color w:val="0000FF"/>
      <w:u w:val="single"/>
    </w:rPr>
  </w:style>
  <w:style w:type="paragraph" w:customStyle="1" w:styleId="Geenbody">
    <w:name w:val="Geen(body)"/>
    <w:basedOn w:val="Normal"/>
    <w:rsid w:val="00056087"/>
    <w:pPr>
      <w:spacing w:after="0" w:line="240" w:lineRule="auto"/>
    </w:pPr>
    <w:rPr>
      <w:rFonts w:ascii="Arial" w:eastAsia="Times New Roman" w:hAnsi="Arial" w:cs="Times New Roman"/>
      <w:snapToGrid w:val="0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54C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9255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10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3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YLIN.ZA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liquor@licentia.co.za" TargetMode="External"/><Relationship Id="rId2" Type="http://schemas.openxmlformats.org/officeDocument/2006/relationships/hyperlink" Target="mailto:business@licentia.co.za" TargetMode="External"/><Relationship Id="rId1" Type="http://schemas.openxmlformats.org/officeDocument/2006/relationships/hyperlink" Target="mailto:freedom@licentia.co.z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zelle</dc:creator>
  <cp:lastModifiedBy>Jean Oliver</cp:lastModifiedBy>
  <cp:revision>2</cp:revision>
  <cp:lastPrinted>2023-03-13T12:59:00Z</cp:lastPrinted>
  <dcterms:created xsi:type="dcterms:W3CDTF">2023-09-26T11:04:00Z</dcterms:created>
  <dcterms:modified xsi:type="dcterms:W3CDTF">2023-09-2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a873665eb52e6b8bf64bd026f94c8dea72df14832a43337cd543d8ff7b24dd</vt:lpwstr>
  </property>
</Properties>
</file>